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geneity Tes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cebo Tes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a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gitimate Infa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legitimate Infa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f-Employ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ublic Serva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1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2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0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5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1.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1.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5.9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2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5.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5.4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3.9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1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0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0.6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6.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7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9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5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5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5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5.6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5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3:41Z</dcterms:created>
  <dcterms:modified xsi:type="dcterms:W3CDTF">2023-07-04T16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